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2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หลักการอ่านออกเสียง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// สวัสดีค่ะ คุณครู // สวัสดีค่ะ เบญากาจ นะคะ หรือเรียกสีครูขอถามนักเรียนก่อนเลยนะ ในปัจจุบันมีความคิดเห็นอย่างไรบ้างกับการอ่านออกเสียงของคนไทยในปัจจุบันพูดไม่ชัด อะไรอีกบ้างคะเพื่อน ๆ ออกเสียงเป็นอย่างไร // ก็แบ่งวรรคตอนไม่ถูกต้องค่ะเป็นวิชาที่สำคัญ เราเลยอ่านหนังสือไม่ถูกต้องค่ะมีใครมีความคิดเห็นนอกเหนือยจากนี้บ้างคะ แล้วนักเรียนปลายทางเกิดจากการที่เราออกเสียงที่ผิดใช่ไหม อย่างเช่น ร.เรือ ล.ลองเกิดจากสิ่งที่นักเรียนสังเกต เกิดจากสิ่งที่ตังเราจะตรงกับการเรียนรู้ในเรื่องการอ่านในรายวิชาไทหยว่าปัญหาของคนส่วนใหญ่อ่านออกเสียงผิด แบ่งวรรคตอนที่จากตัวอักษรนี่ ให้จัดเจนจะได้มีพัฒนาเรียนรู้ก่อนว่าการอ่านออกเสียใบความรู้ในเรื่องของตัวนักเรียนเองออกมาในรูปแบบของแผนผังความคิดนั่นเองจะมีเวลาในการทำใบงานที่ 1ศึกษาเป็นเวลา 10 นาที ศึกษาและทำผลงานออกมานะคะ1 แผ่น ขอโทษ ใบความรู้ในเรื่องของการอ่านออกเสียงเสร็จเรียบร้อยแล้วแต่ละคน เราอ่านเป็นกลุ่มแล้วศึกษาใบความรู้ชิ้นนี้ แล้วช่วยกันระดมจะต้องสรุปออกมาให้ได้ 1 ชิ้นเพิ่มเติมได้เลยนะคะทำกลุ่มละแผ่นก็ได้ ถูกไมหคะแต่ละคนอ่านแล้วช่วยระดมความรู้ออกมาเป็น 1 ชิ้นงานมีสี มีปากกาสวย ๆ ก็สามารถแต่งเพอ่แผ่นเดียวก็ได้กลุ่มนี้กลุ่มไหนมีปัญหาใบความรุ้นี้นี่ ต้องการโดย ถ้าใครนำเสนอได้ดีครุก็จะมีรางวัลให้นะคะในวร่วมกันศึกษา ขอโทษไม่ใช่ศึกษาสิ ร่วมกันส1 ในเรื่องของการอ่านออกเสียงนั่นเองป้ายกลุ่มอยู่ใช่ไหม กลุ่มที่ 1 กลุ่มที่ 2 กลุ่มที่ 3 กลุ่มที่ 4 กลุ่มทสรุปในแต่ละประเด็น ก็คือองค์ความมรู้แล้วนักเรียนแต่ลำกลุ่มแต่ละคนห้ามซ้ำกัน ต้องมีการช่วกยันตอบโอ.เค. นะคะ ก่อนที่เราจะมาสรุปองค์ความรู้ในเรื่องของนะคะ การอ่านออกเสียง คือ อะไร ใครตอบได้บ้าง เพื่อสื่อสารให้ผู้ฟังได้รับรู้และเข้าใจความหมายจองขอไมย์ให้เพื่อนด้วยค่ะ การอ่านออกเสียง คือ อ ะไรคือ การอ่านแบบร้อยกลอง และ ร้อยแก้วค่ะ // ถูกเหมือนกันชื่อก็บอกอยู่แล้วใช่ไหม หัวข้อก็บอกอยู่แล้วหมายถึงอะไร การอ่านข้อความโดยที่เราเปล่งเสียงออกมาไม่ จะเป็นอะไรได้บ้าง สัญลักษณ์ ตัวเลข แบ่งออกเป็น 2 ลักษณะสามารถแบ่งออกเป็น ร้เก่งมาก เข้าสู่เนื้อหาองค์ความรอ่านออกเสียงอย่างไรบ้าง ในภาษาไทยประเด็นที่หนึ่ง กลุ่มไหนตอบ สรุปได้เป็นประเด็นอะไรได้บ้าง ประเด็นที่ 1 กลุ่มที่ 6 สใช่ไหมคะ การใช้เสียงจะต้องมีการเน้นเสียงแน่นหนักเบาต่อไปประเด็นต่อไป นอกจากน้ำเสียงเรายังอยู่ในประเด็นเนื้อเรื่องในแต่ละเรื่องที่เราอ่าน// ดังค่ะ // อะไรนะคะ // ความดังของเแล้วเวลาตะโกนเสียงดัง ๆ ค่ะ จำทำให้ไม่น่าฟังถ้าเราอ่านออกเสียงกับเพื่อนเราก้</w:t>
      </w:r>
      <w:r>
        <w:t xml:space="preserve">“</w:t>
      </w:r>
      <w:r>
        <w:t xml:space="preserve">ม่จำเป็นต้องตะโกนมีกลุ่มไหนสรุปได้ว่าอย่างไร ถ้าช้าเกินไปจะทำให้ผู้ฟังน่าเบื่อหน่ายให้ได้จังหวะที่พอดี ลืมให้รางวัล อันนี้ คือ ประเด็นที่ 1 ในเรื่องของการใช้น้ำเสียงกลุ่มที่ 4 กลุ่มที่ 4 มาแล้วค่ะ สง่ไมยกลุ่มที่ 4 สรุปได้อย่างไรในใบความรู้ // อ่านพยัการอ่านให้ถูกต้องตามอัคระวิออกเสียงพยัญชนะ รอ.เรือและลอ.ลิงออกเสียง พยัญชนะ รอ.เรือและลอ.ลิง ใคราตอบได้บ้าง กลุ่ม 4 อีกแล้ว คำควบกล้ำ คือ อะไรการอ่านออกเสียงคำควบกล้ำเป็นอย่างไร ช้านะ // จะต้องเป็นรอ.เรือ ลอ.ลิง ว.อหวน// อ่าน // อะไรคะ // ต้องอ่านคำควบจะมี รอ.เรือ ลอ.ลิง แล้วก็ตัวอะไรอีก วอ.แหวนกลุ่มที่ 4 กำลังมาเลย คำควบกล้ำ ก็คือคำที่มีพยัญชนะต้น 2เราก็จะต้องเปล่งพยัญชนะต้น 2 ตัวออกมาพร้อม ๆ กันออกเสียงคำควยกล้ำ คำที่ 1 อ่านว่าอะไรคะ กลับกลอก // เก่งมาก ต่อไปนอกจากคำควบกล้ำแล้ว คำที่ 2 // ขมีขมัน // ต้องอ่านว่า ขหอ นำใช่ไหมคะได้ไหมอักษรย่อ เขียนได้ไหม เขียนได้ แต่เวลาอ่านออกเสียงเราจะอ่ต่อไปในงานเขียนเจอตัวเลขไหม เจอ จำนวนตัวเลขมีกี่หลักท้ายเป็นเลข 1 ให้อ่านว่า เอ็ดต่อไปนอกจากการอ่านเสียงตัวอักษรย่อ หน้า จุด อ่านแบบไหน อ่านแบบจำนวนเต็ม อ่านแบบนักเรียนต้นทางและปลายทางอ่านไปพร้อม ๆ กันนะ อ่านเรียงตัว ตัวอย่างที่ 2 มี 2 ตัวอ่านเป็นแบจำนวนเต็ม อ่านแบบข้างหลัง อ่านแบบเรียงตัวอันนี้ อ่านว่าอะไร // ต้องอ่านว่า</w:t>
      </w:r>
      <w:r>
        <w:t xml:space="preserve">”</w:t>
      </w:r>
      <w:r>
        <w:t xml:space="preserve">12 นาฬิกา" ตัวอย่างที่ 3 อันนี้เราจะเจอบ่อยมากในการแข่งขันกีฬาจากไหนไปไหน 6 ชั่วโมงไปไหน6 นาฬิกา 30 นาที 45 วินาที อันนี้ คือ การอ่านบอกของแต่ละบ้านในปัจจุบันมีจำนวนที่เยอะมากจำนวนเต็ม ถ้ามี 3 หลักขึ้นไปให้อ่านแบบจำนวนเต็มก็ได้หรืออ่าแบบเรียงตัวลักษณะให้อ่านแบบตัวอะไหรบ้านเลขที่นะคะ ใครจะเป็นตัวแทน ใครยกก่อนไหนขอตัวอย่าง อ่านตัวอย่างให้ฟังหน่อยค่ะ จำนวนเต็ม // อ่านแบบจำนวนเต็ม ก็ได้ อ่านว่าอีกวิธีหนึ่ง คือ อ่านแบบเต็ม 210/101 ค่ะ รางวัล ต่อไปอ่านอย่างไร เวลาเขียนเขียนได้ เขียนย่อได้โปรเกล้าฯ ไปรญาณใหญ่ ถ้ามอ่านว่า ละถึงนั่นเอง ตัวอย่างที่ 1 ไหนนักเรียนต้นทางและปลหรือ อ่านว่า อื่น ๆ นั่นเอง นักเรียนต้นทางและปลายทางอ่านพร้อม ๆ กันค่ะ รองเท้า ฯลฯ หรืออ่านว่า อื่น ๆ ละถึง อ่านว่าอะไรบ้า งอ่านให้ฟังหน่อยค่ะ ในกรณีที่เป็นเครื่องหมายนะ สิ่งสำคัญที่เป็นประเด็น การอ่านออกเสียง เวลาที่เราอ่านคำยาว ๆต้นทางและปลายทางอ่านใครครูฟังพร้อม ๆ กันนะคะ แปลความได้ว่า 10 ล้อ รถ 10 ล้อ ซิ่งไปชนรถถูกนะคะ ในกรณีที่เราเว้นวรรคผิดนะคะ เจ็บอีก 10 ซึ่งหมายถึง กล่าวถึง คนเสียชีวิต 3 คสำคัญเวลาที่เราอ่านออกเสียง สัญลักษณ์ อักษรที่เราจะอ่านนะคะ ควรระวังเรื่องการอ่านหลบบรรอ่านออกเสียงหใ้ถูกต้องตามอัครวิธีที่ 2 นะคะ ให้นักเรียนฝึกแบ่งวรรคตอนและให้นักเรียนอ่านนะะคนักเรียนเห็นข้อความแล้ว สิ่งสำคัญหนึ่งสิ่งควบกล้ำ รอ.เรือและ ลอ.ลิง อ่านให้คุณครูฟังพร้อม ๆ กันพร้อมไหมคะ // พร้อมค่ะ // รอบที่ 1อ่านให้คุณครูฟังก่อนหนึ่งรอบ// ประกาศเตือนภัย พายุโซนร้อนทับ 2551 ) เมื่อเวลส 17 นาฬิกา2551 )ลงเป็นย่อมความกดอากาศลงแล้วใต้ตอนบนมีฝนเป็นแห่ง ๆ อันตาได้แผร่ลงมาปกคลุมดังกว่ามีอากาศหนาวเย็นลง และมีลมแรงโดยมีคลื่นสูง 2-3 เมตร ขอให้ชาวเรือในอ่าวไทยฝั่งในช่วงวันที่ 19-22 พฤศจิกายน 2551 นี้หนังสือพิมพ์มติชน ฉับวันที่ 19 พฤศจิกายน ของนักเรียนเองไหม // เห็นค่ะ // คือ ช้าเลข 2 หลักจะต้องอ่านแบบเต็มนะคะ ถึงแม้ว่าความหมายจะไม่เปลี่ยนแปลง บางข้อความในบางตอนในใบความรู้ที่ตายตัว การเว้นวรรคตอนเป็นการเว้นวรรคเพื่อหายใจ เข้าใจไหมคะ เพราะฉะนั้น ทุกคนอ่านออกเสียงได้ บางคนอ่านชัดบ้าง ไม่ชัสรุปได้ว่าอย่างไรได้บ้าง ในการอ่านออกเสียงในชั่วโใงสื่อสาร ถ้าเราสื่อสารผิดลูกน้องได้ฟัง ผู้บริหารอ่านออกเสียงผิดน่าเชื่อถือไหมคะ ผิดใช่ไหม เป็น ในวันนี้เป็นประโยชน์กับนักเรียนไหมที่เป็นทางการที่ถูกต้องคือ การอ่านบทความ ต้องอ่านให้ถูกต้องตามวัยกนะคะ คุณครูก็อยากจะขอฝากนักเรียนต้นทางและปลายทางนะคะ กับที่บ้าน เวลาอ่านออกเสียงก็ก็อยากฝากนักเรียนทั้งต้นทางและปลายทางนะคะ มีนิสัยรักการอจบในเรื่องของการอ่านออกเสียงเพียงเท่านี้// ขอบคุณค่ะ คุณครู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2 ภาษาไทย หลักการอ่านออกเสียง</dc:title>
  <dc:creator/>
  <cp:keywords/>
  <dcterms:created xsi:type="dcterms:W3CDTF">2021-03-23T09:15:16Z</dcterms:created>
  <dcterms:modified xsi:type="dcterms:W3CDTF">2021-03-23T09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ธันวาคม 2563 เวลา 09.40 น.</vt:lpwstr>
  </property>
  <property fmtid="{D5CDD505-2E9C-101B-9397-08002B2CF9AE}" pid="3" name="subtitle">
    <vt:lpwstr/>
  </property>
</Properties>
</file>